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0494C853" w:rsidR="00566BD2" w:rsidRDefault="00A757F5" w:rsidP="00C67B79">
      <w:pPr>
        <w:spacing w:before="720" w:after="0" w:line="360" w:lineRule="auto"/>
        <w:jc w:val="center"/>
        <w:rPr>
          <w:rFonts w:cs="Times New Roman"/>
          <w:b/>
          <w:sz w:val="40"/>
          <w:szCs w:val="24"/>
        </w:rPr>
      </w:pPr>
      <w:r>
        <w:rPr>
          <w:rFonts w:cs="Times New Roman"/>
          <w:b/>
          <w:sz w:val="40"/>
          <w:szCs w:val="24"/>
        </w:rPr>
        <w:t>Algorytmy i struktury danych</w:t>
      </w:r>
    </w:p>
    <w:p w14:paraId="5D2BB547" w14:textId="6B6153D5" w:rsidR="00566BD2" w:rsidRPr="00C67B79" w:rsidRDefault="00A757F5" w:rsidP="00566BD2">
      <w:pPr>
        <w:spacing w:after="0" w:line="360" w:lineRule="auto"/>
        <w:jc w:val="center"/>
        <w:rPr>
          <w:rFonts w:cs="Times New Roman"/>
          <w:i/>
          <w:iCs/>
          <w:color w:val="000000" w:themeColor="text1"/>
          <w:sz w:val="32"/>
          <w:szCs w:val="28"/>
        </w:rPr>
      </w:pPr>
      <w:r>
        <w:rPr>
          <w:rFonts w:cs="Times New Roman"/>
          <w:i/>
          <w:iCs/>
          <w:color w:val="000000" w:themeColor="text1"/>
          <w:sz w:val="32"/>
          <w:szCs w:val="28"/>
        </w:rPr>
        <w:t>Laboratorium sprawozdani</w:t>
      </w:r>
      <w:r w:rsidR="00A3040D">
        <w:rPr>
          <w:rFonts w:cs="Times New Roman"/>
          <w:i/>
          <w:iCs/>
          <w:color w:val="000000" w:themeColor="text1"/>
          <w:sz w:val="32"/>
          <w:szCs w:val="28"/>
        </w:rPr>
        <w:t>a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 w:rsidRPr="00203EDC">
        <w:rPr>
          <w:rFonts w:cs="Times New Roman"/>
          <w:sz w:val="24"/>
          <w:szCs w:val="24"/>
        </w:rPr>
        <w:t>Prowadzący:</w:t>
      </w:r>
      <w:r w:rsidRPr="00203EDC">
        <w:rPr>
          <w:rFonts w:cs="Times New Roman"/>
          <w:sz w:val="24"/>
          <w:szCs w:val="24"/>
        </w:rPr>
        <w:tab/>
      </w:r>
      <w:r>
        <w:rPr>
          <w:rFonts w:cs="Times New Roman"/>
          <w:sz w:val="24"/>
          <w:szCs w:val="24"/>
        </w:rPr>
        <w:t>Autor</w:t>
      </w:r>
      <w:r w:rsidRPr="00203EDC">
        <w:rPr>
          <w:rFonts w:cs="Times New Roman"/>
          <w:sz w:val="24"/>
          <w:szCs w:val="24"/>
        </w:rPr>
        <w:t>:</w:t>
      </w:r>
    </w:p>
    <w:p w14:paraId="455C4559" w14:textId="4FB6E8F0" w:rsidR="00566BD2" w:rsidRPr="00443BC1" w:rsidRDefault="00566BD2" w:rsidP="00A757F5">
      <w:pPr>
        <w:tabs>
          <w:tab w:val="right" w:pos="9072"/>
        </w:tabs>
        <w:rPr>
          <w:color w:val="000000" w:themeColor="text1"/>
        </w:rPr>
      </w:pPr>
      <w:r w:rsidRPr="00203EDC">
        <w:t>mgr inż. Ewa Żesławska</w:t>
      </w:r>
      <w:r w:rsidRPr="00203EDC">
        <w:tab/>
      </w:r>
      <w:r w:rsidRPr="00D3720E">
        <w:rPr>
          <w:color w:val="000000" w:themeColor="text1"/>
        </w:rPr>
        <w:t>Imię Nazwisko</w:t>
      </w:r>
    </w:p>
    <w:p w14:paraId="7FDD5180" w14:textId="3713301B" w:rsidR="00566BD2" w:rsidRPr="00443BC1" w:rsidRDefault="00566BD2" w:rsidP="00A757F5">
      <w:pPr>
        <w:tabs>
          <w:tab w:val="right" w:pos="9072"/>
        </w:tabs>
      </w:pPr>
      <w:r w:rsidRPr="00443BC1">
        <w:tab/>
        <w:t>nr albumu</w:t>
      </w:r>
    </w:p>
    <w:p w14:paraId="688CAA76" w14:textId="0964959F" w:rsidR="00566BD2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Pr="00443BC1">
        <w:rPr>
          <w:rFonts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:showingPlcHdr/>
          <w15:color w:val="000000"/>
          <w:dropDownList>
            <w:listItem w:value="Wybierz element."/>
            <w:listItem w:displayText="IID-P/2022" w:value="IID-P/2022"/>
            <w:listItem w:displayText="IID/2022" w:value="IID/2022"/>
            <w:listItem w:displayText="IIZ/2022" w:value="IIZ/2022"/>
          </w:dropDownList>
        </w:sdtPr>
        <w:sdtContent>
          <w:r w:rsidRPr="00443BC1">
            <w:rPr>
              <w:rStyle w:val="Tekstzastpczy"/>
              <w:color w:val="000000" w:themeColor="text1"/>
            </w:rPr>
            <w:t>Wybierz element.</w:t>
          </w:r>
        </w:sdtContent>
      </w:sdt>
      <w:r w:rsidRPr="00443BC1">
        <w:rPr>
          <w:rFonts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:showingPlcHdr/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GL05" w:value="GL05"/>
            <w:listItem w:displayText="GL06" w:value="GL06"/>
            <w:listItem w:displayText="GL07" w:value="GL07"/>
            <w:listItem w:displayText="SL01" w:value="SL01"/>
            <w:listItem w:displayText="SL02" w:value="SL02"/>
            <w:listItem w:displayText="SL03" w:value="SL03"/>
            <w:listItem w:displayText="SL04" w:value="SL04"/>
            <w:listItem w:displayText="SL05" w:value="SL05"/>
            <w:listItem w:displayText="SL06" w:value="SL06"/>
          </w:dropDownList>
        </w:sdtPr>
        <w:sdtContent>
          <w:r w:rsidR="00A757F5" w:rsidRPr="00443BC1">
            <w:rPr>
              <w:rStyle w:val="Tekstzastpczy"/>
              <w:color w:val="000000" w:themeColor="text1"/>
            </w:rPr>
            <w:t>Wybierz element.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cs="Times New Roman"/>
          <w:sz w:val="24"/>
          <w:szCs w:val="24"/>
        </w:rPr>
      </w:pPr>
    </w:p>
    <w:p w14:paraId="2ACC938D" w14:textId="07B9C48B" w:rsidR="00566BD2" w:rsidRDefault="00566BD2" w:rsidP="00A757F5">
      <w:pPr>
        <w:jc w:val="center"/>
      </w:pPr>
      <w:r>
        <w:t xml:space="preserve">Rzeszów </w:t>
      </w:r>
      <w:r w:rsidR="000B6FC1">
        <w:t xml:space="preserve">r.a. </w:t>
      </w:r>
      <w:r>
        <w:t>2022</w:t>
      </w:r>
      <w:r w:rsidR="000B6FC1">
        <w:t>/2023</w: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767B2EBE" w14:textId="6D8D9185" w:rsidR="00AE454D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9078253" w:history="1">
            <w:r w:rsidR="00AE454D" w:rsidRPr="00425206">
              <w:rPr>
                <w:rStyle w:val="Hipercze"/>
                <w:b/>
                <w:bCs/>
                <w:noProof/>
              </w:rPr>
              <w:t>1.</w:t>
            </w:r>
            <w:r w:rsidR="00AE454D">
              <w:rPr>
                <w:rFonts w:asciiTheme="minorHAnsi" w:eastAsiaTheme="minorEastAsia" w:hAnsiTheme="minorHAnsi"/>
                <w:noProof/>
                <w:lang w:eastAsia="pl-PL"/>
              </w:rPr>
              <w:tab/>
            </w:r>
            <w:r w:rsidR="00AE454D" w:rsidRPr="00425206">
              <w:rPr>
                <w:rStyle w:val="Hipercze"/>
                <w:b/>
                <w:bCs/>
                <w:noProof/>
              </w:rPr>
              <w:t>Laboratorium 1</w:t>
            </w:r>
            <w:r w:rsidR="00AE454D">
              <w:rPr>
                <w:noProof/>
                <w:webHidden/>
              </w:rPr>
              <w:tab/>
            </w:r>
            <w:r w:rsidR="00AE454D">
              <w:rPr>
                <w:noProof/>
                <w:webHidden/>
              </w:rPr>
              <w:fldChar w:fldCharType="begin"/>
            </w:r>
            <w:r w:rsidR="00AE454D">
              <w:rPr>
                <w:noProof/>
                <w:webHidden/>
              </w:rPr>
              <w:instrText xml:space="preserve"> PAGEREF _Toc129078253 \h </w:instrText>
            </w:r>
            <w:r w:rsidR="00AE454D">
              <w:rPr>
                <w:noProof/>
                <w:webHidden/>
              </w:rPr>
            </w:r>
            <w:r w:rsidR="00AE454D">
              <w:rPr>
                <w:noProof/>
                <w:webHidden/>
              </w:rPr>
              <w:fldChar w:fldCharType="separate"/>
            </w:r>
            <w:r w:rsidR="00AE454D">
              <w:rPr>
                <w:noProof/>
                <w:webHidden/>
              </w:rPr>
              <w:t>3</w:t>
            </w:r>
            <w:r w:rsidR="00AE454D">
              <w:rPr>
                <w:noProof/>
                <w:webHidden/>
              </w:rPr>
              <w:fldChar w:fldCharType="end"/>
            </w:r>
          </w:hyperlink>
        </w:p>
        <w:p w14:paraId="6EBD2E79" w14:textId="2C25EC8B" w:rsidR="00AE454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pl-PL"/>
            </w:rPr>
          </w:pPr>
          <w:hyperlink w:anchor="_Toc129078254" w:history="1">
            <w:r w:rsidR="00AE454D" w:rsidRPr="00425206">
              <w:rPr>
                <w:rStyle w:val="Hipercze"/>
                <w:b/>
                <w:bCs/>
                <w:noProof/>
              </w:rPr>
              <w:t>2.</w:t>
            </w:r>
            <w:r w:rsidR="00AE454D">
              <w:rPr>
                <w:rFonts w:asciiTheme="minorHAnsi" w:eastAsiaTheme="minorEastAsia" w:hAnsiTheme="minorHAnsi"/>
                <w:noProof/>
                <w:lang w:eastAsia="pl-PL"/>
              </w:rPr>
              <w:tab/>
            </w:r>
            <w:r w:rsidR="00AE454D" w:rsidRPr="00425206">
              <w:rPr>
                <w:rStyle w:val="Hipercze"/>
                <w:b/>
                <w:bCs/>
                <w:noProof/>
              </w:rPr>
              <w:t>Laboratorium 2</w:t>
            </w:r>
            <w:r w:rsidR="00AE454D">
              <w:rPr>
                <w:noProof/>
                <w:webHidden/>
              </w:rPr>
              <w:tab/>
            </w:r>
            <w:r w:rsidR="00AE454D">
              <w:rPr>
                <w:noProof/>
                <w:webHidden/>
              </w:rPr>
              <w:fldChar w:fldCharType="begin"/>
            </w:r>
            <w:r w:rsidR="00AE454D">
              <w:rPr>
                <w:noProof/>
                <w:webHidden/>
              </w:rPr>
              <w:instrText xml:space="preserve"> PAGEREF _Toc129078254 \h </w:instrText>
            </w:r>
            <w:r w:rsidR="00AE454D">
              <w:rPr>
                <w:noProof/>
                <w:webHidden/>
              </w:rPr>
            </w:r>
            <w:r w:rsidR="00AE454D">
              <w:rPr>
                <w:noProof/>
                <w:webHidden/>
              </w:rPr>
              <w:fldChar w:fldCharType="separate"/>
            </w:r>
            <w:r w:rsidR="00AE454D">
              <w:rPr>
                <w:noProof/>
                <w:webHidden/>
              </w:rPr>
              <w:t>4</w:t>
            </w:r>
            <w:r w:rsidR="00AE454D">
              <w:rPr>
                <w:noProof/>
                <w:webHidden/>
              </w:rPr>
              <w:fldChar w:fldCharType="end"/>
            </w:r>
          </w:hyperlink>
        </w:p>
        <w:p w14:paraId="013676C2" w14:textId="6AACD71C" w:rsidR="00566BD2" w:rsidRDefault="00566BD2" w:rsidP="00566BD2">
          <w:r w:rsidRPr="00190C61">
            <w:rPr>
              <w:rFonts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spacing w:after="0" w:line="360" w:lineRule="auto"/>
        <w:rPr>
          <w:rFonts w:cs="Times New Roman"/>
          <w:b/>
          <w:sz w:val="24"/>
          <w:szCs w:val="24"/>
        </w:rPr>
      </w:pPr>
    </w:p>
    <w:p w14:paraId="61E97D61" w14:textId="77777777" w:rsidR="00566BD2" w:rsidRPr="00443BC1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b/>
          <w:color w:val="FF0000"/>
          <w:sz w:val="24"/>
          <w:szCs w:val="24"/>
        </w:rPr>
      </w:pPr>
      <w:r w:rsidRPr="00443BC1">
        <w:rPr>
          <w:rFonts w:cs="Times New Roman"/>
          <w:b/>
          <w:color w:val="FF0000"/>
          <w:sz w:val="24"/>
          <w:szCs w:val="24"/>
        </w:rPr>
        <w:t>Poniższe informacje należy usunąć</w:t>
      </w:r>
    </w:p>
    <w:p w14:paraId="557BCF56" w14:textId="77777777" w:rsidR="00566BD2" w:rsidRPr="00A757F5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i/>
        </w:rPr>
      </w:pPr>
      <w:r w:rsidRPr="00A757F5">
        <w:rPr>
          <w:rFonts w:cs="Times New Roman"/>
          <w:i/>
        </w:rPr>
        <w:t xml:space="preserve">Informacje: </w:t>
      </w:r>
    </w:p>
    <w:p w14:paraId="09CDF75A" w14:textId="10EE97B0" w:rsidR="00566BD2" w:rsidRPr="00A757F5" w:rsidRDefault="00566BD2" w:rsidP="000B48BC">
      <w:pPr>
        <w:spacing w:after="0" w:line="360" w:lineRule="auto"/>
        <w:rPr>
          <w:rFonts w:cs="Times New Roman"/>
          <w:i/>
        </w:rPr>
      </w:pPr>
      <w:r w:rsidRPr="00A757F5">
        <w:rPr>
          <w:rFonts w:cs="Times New Roman"/>
          <w:i/>
        </w:rPr>
        <w:t>Format arkusza A4, marginesy: górny 2,5 cm, dolny 2,5cm, prawy – 2,5 cm; lewy – 2,5 cm; czcionka – Times New Roman 1</w:t>
      </w:r>
      <w:r w:rsidR="00A757F5" w:rsidRPr="00A757F5">
        <w:rPr>
          <w:rFonts w:cs="Times New Roman"/>
          <w:i/>
        </w:rPr>
        <w:t>1</w:t>
      </w:r>
      <w:r w:rsidRPr="00A757F5">
        <w:rPr>
          <w:rFonts w:cs="Times New Roman"/>
          <w:i/>
        </w:rPr>
        <w:t xml:space="preserve">; styl – normalny; odstęp między wierszami – 1,5. Tekst wyjustowany. </w:t>
      </w:r>
    </w:p>
    <w:p w14:paraId="3D96FAC2" w14:textId="77777777" w:rsidR="00566BD2" w:rsidRPr="00A757F5" w:rsidRDefault="00566BD2" w:rsidP="00566BD2">
      <w:pPr>
        <w:tabs>
          <w:tab w:val="right" w:pos="9072"/>
        </w:tabs>
        <w:spacing w:after="0" w:line="360" w:lineRule="auto"/>
        <w:rPr>
          <w:rFonts w:cs="Times New Roman"/>
          <w:i/>
        </w:rPr>
      </w:pPr>
      <w:r w:rsidRPr="00A757F5">
        <w:rPr>
          <w:rFonts w:cs="Times New Roman"/>
          <w:i/>
        </w:rPr>
        <w:t>Spis treści generowany automatycznie.</w:t>
      </w:r>
    </w:p>
    <w:p w14:paraId="641EADC1" w14:textId="77777777" w:rsidR="00566BD2" w:rsidRPr="00A757F5" w:rsidRDefault="00566BD2" w:rsidP="00C67B79">
      <w:pPr>
        <w:tabs>
          <w:tab w:val="right" w:pos="9072"/>
        </w:tabs>
        <w:spacing w:after="0" w:line="360" w:lineRule="auto"/>
        <w:rPr>
          <w:rFonts w:cs="Times New Roman"/>
          <w:i/>
        </w:rPr>
      </w:pPr>
      <w:r w:rsidRPr="00A757F5">
        <w:rPr>
          <w:rFonts w:cs="Times New Roman"/>
          <w:i/>
        </w:rPr>
        <w:t>Podpis pod rysunkiem generowany poprzez wstawienie podpisu.</w:t>
      </w:r>
    </w:p>
    <w:p w14:paraId="07FCB7AF" w14:textId="4A33AA0D" w:rsidR="00566BD2" w:rsidRPr="005E7993" w:rsidRDefault="00566BD2" w:rsidP="00AE454D">
      <w:pPr>
        <w:pStyle w:val="Akapitzlist"/>
        <w:numPr>
          <w:ilvl w:val="0"/>
          <w:numId w:val="1"/>
        </w:numPr>
        <w:outlineLvl w:val="0"/>
        <w:rPr>
          <w:b/>
          <w:bCs/>
        </w:rPr>
      </w:pPr>
      <w:r>
        <w:br w:type="page"/>
      </w:r>
      <w:bookmarkStart w:id="0" w:name="_Toc129078253"/>
      <w:r w:rsidR="005E7993" w:rsidRPr="005E7993">
        <w:rPr>
          <w:b/>
          <w:bCs/>
        </w:rPr>
        <w:lastRenderedPageBreak/>
        <w:t>Laboratorium 1</w:t>
      </w:r>
      <w:bookmarkEnd w:id="0"/>
    </w:p>
    <w:p w14:paraId="22D71F03" w14:textId="32433B3C" w:rsidR="005D37CF" w:rsidRPr="005D37CF" w:rsidRDefault="005D37CF" w:rsidP="005D37CF">
      <w:pPr>
        <w:rPr>
          <w:b/>
          <w:bCs/>
        </w:rPr>
      </w:pPr>
      <w:r w:rsidRPr="005D37CF">
        <w:rPr>
          <w:b/>
          <w:bCs/>
        </w:rPr>
        <w:t>Zadanie 1.</w:t>
      </w:r>
    </w:p>
    <w:p w14:paraId="3255D15C" w14:textId="37676379" w:rsidR="005D37CF" w:rsidRDefault="005D37CF" w:rsidP="005D37CF">
      <w:r>
        <w:t xml:space="preserve">Na </w:t>
      </w:r>
      <w:r w:rsidR="004E5496">
        <w:t>R</w:t>
      </w:r>
      <w:r>
        <w:t>ysunku 1 przedstawiono algorytm wyznaczania pierwiastków równania kwadratowego. Implementacja algorytmu w języku Python umieszczona jest w repozytorium pod adresem</w:t>
      </w:r>
      <w:r w:rsidR="004E5496">
        <w:t xml:space="preserve"> </w:t>
      </w:r>
      <w:hyperlink r:id="rId9" w:history="1">
        <w:r w:rsidR="004E5496" w:rsidRPr="007A2534">
          <w:rPr>
            <w:rStyle w:val="Hipercze"/>
          </w:rPr>
          <w:t>www.git.pl</w:t>
        </w:r>
      </w:hyperlink>
      <w:r w:rsidR="004E5496">
        <w:t xml:space="preserve"> </w:t>
      </w:r>
      <w:r w:rsidR="004E5496">
        <w:rPr>
          <w:rStyle w:val="Odwoanieprzypisudolnego"/>
        </w:rPr>
        <w:footnoteReference w:id="1"/>
      </w:r>
      <w:r w:rsidR="008013D2">
        <w:t>.</w:t>
      </w:r>
    </w:p>
    <w:p w14:paraId="145FDC78" w14:textId="0CA04481" w:rsidR="008013D2" w:rsidRDefault="008013D2" w:rsidP="008013D2">
      <w:pPr>
        <w:jc w:val="center"/>
      </w:pPr>
      <w:r>
        <w:rPr>
          <w:noProof/>
        </w:rPr>
        <w:drawing>
          <wp:inline distT="0" distB="0" distL="0" distR="0" wp14:anchorId="3C21697D" wp14:editId="194524C4">
            <wp:extent cx="2705100" cy="4112813"/>
            <wp:effectExtent l="0" t="0" r="0" b="254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s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7294" cy="4131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0BF68" w14:textId="05A921FA" w:rsidR="008013D2" w:rsidRDefault="008013D2" w:rsidP="008013D2">
      <w:pPr>
        <w:pStyle w:val="Legenda"/>
      </w:pPr>
      <w:r>
        <w:t xml:space="preserve">Rysunek </w:t>
      </w:r>
      <w:fldSimple w:instr=" SEQ Rysunek \* ARABIC ">
        <w:r>
          <w:rPr>
            <w:noProof/>
          </w:rPr>
          <w:t>1</w:t>
        </w:r>
      </w:fldSimple>
      <w:r>
        <w:t>. Schemat blokowy algorytmu wyznaczenia pierwiastków równania kwadratowego.</w:t>
      </w:r>
    </w:p>
    <w:p w14:paraId="448922CD" w14:textId="43CE1E45" w:rsidR="008013D2" w:rsidRDefault="008013D2" w:rsidP="008013D2">
      <w:pPr>
        <w:rPr>
          <w:b/>
          <w:bCs/>
        </w:rPr>
      </w:pPr>
      <w:r w:rsidRPr="008013D2">
        <w:rPr>
          <w:b/>
          <w:bCs/>
        </w:rPr>
        <w:t>Zadanie 2.</w:t>
      </w:r>
    </w:p>
    <w:p w14:paraId="556C0A9E" w14:textId="57226E5D" w:rsidR="005C7689" w:rsidRDefault="005C7689" w:rsidP="005C7689"/>
    <w:p w14:paraId="5EF0C6D1" w14:textId="56082261" w:rsidR="00FB463A" w:rsidRDefault="00FB463A" w:rsidP="005C7689"/>
    <w:p w14:paraId="111BD701" w14:textId="74140D30" w:rsidR="00FB463A" w:rsidRDefault="00FB463A" w:rsidP="005C7689"/>
    <w:p w14:paraId="404AE3BF" w14:textId="140FF33A" w:rsidR="00FB463A" w:rsidRDefault="00FB463A">
      <w:pPr>
        <w:jc w:val="left"/>
      </w:pPr>
      <w:r>
        <w:br w:type="page"/>
      </w:r>
    </w:p>
    <w:p w14:paraId="75EE66F4" w14:textId="0F679407" w:rsidR="00FB463A" w:rsidRPr="005E7993" w:rsidRDefault="00FB463A" w:rsidP="00AE454D">
      <w:pPr>
        <w:pStyle w:val="Akapitzlist"/>
        <w:numPr>
          <w:ilvl w:val="0"/>
          <w:numId w:val="1"/>
        </w:numPr>
        <w:outlineLvl w:val="0"/>
        <w:rPr>
          <w:b/>
          <w:bCs/>
        </w:rPr>
      </w:pPr>
      <w:bookmarkStart w:id="1" w:name="_Toc129078254"/>
      <w:r w:rsidRPr="005E7993">
        <w:rPr>
          <w:b/>
          <w:bCs/>
        </w:rPr>
        <w:lastRenderedPageBreak/>
        <w:t xml:space="preserve">Laboratorium </w:t>
      </w:r>
      <w:r>
        <w:rPr>
          <w:b/>
          <w:bCs/>
        </w:rPr>
        <w:t>2</w:t>
      </w:r>
      <w:bookmarkEnd w:id="1"/>
    </w:p>
    <w:p w14:paraId="55F0A416" w14:textId="77777777" w:rsidR="00FB463A" w:rsidRPr="005D37CF" w:rsidRDefault="00FB463A" w:rsidP="00FB463A">
      <w:pPr>
        <w:rPr>
          <w:b/>
          <w:bCs/>
        </w:rPr>
      </w:pPr>
      <w:r w:rsidRPr="005D37CF">
        <w:rPr>
          <w:b/>
          <w:bCs/>
        </w:rPr>
        <w:t>Zadanie 1.</w:t>
      </w:r>
    </w:p>
    <w:p w14:paraId="42F2AD92" w14:textId="77777777" w:rsidR="00FB463A" w:rsidRPr="008013D2" w:rsidRDefault="00FB463A" w:rsidP="005C7689"/>
    <w:sectPr w:rsidR="00FB463A" w:rsidRPr="008013D2" w:rsidSect="00606776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E0DC8" w14:textId="77777777" w:rsidR="0025225E" w:rsidRDefault="0025225E">
      <w:pPr>
        <w:spacing w:after="0" w:line="240" w:lineRule="auto"/>
      </w:pPr>
      <w:r>
        <w:separator/>
      </w:r>
    </w:p>
  </w:endnote>
  <w:endnote w:type="continuationSeparator" w:id="0">
    <w:p w14:paraId="4FB8C9CE" w14:textId="77777777" w:rsidR="0025225E" w:rsidRDefault="002522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9A7F0" w14:textId="77777777" w:rsidR="0025225E" w:rsidRDefault="0025225E">
      <w:pPr>
        <w:spacing w:after="0" w:line="240" w:lineRule="auto"/>
      </w:pPr>
      <w:r>
        <w:separator/>
      </w:r>
    </w:p>
  </w:footnote>
  <w:footnote w:type="continuationSeparator" w:id="0">
    <w:p w14:paraId="111F72E6" w14:textId="77777777" w:rsidR="0025225E" w:rsidRDefault="0025225E">
      <w:pPr>
        <w:spacing w:after="0" w:line="240" w:lineRule="auto"/>
      </w:pPr>
      <w:r>
        <w:continuationSeparator/>
      </w:r>
    </w:p>
  </w:footnote>
  <w:footnote w:id="1">
    <w:p w14:paraId="13623D0C" w14:textId="2C54E804" w:rsidR="004E5496" w:rsidRDefault="004E5496">
      <w:pPr>
        <w:pStyle w:val="Tekstprzypisudolnego"/>
      </w:pPr>
      <w:r>
        <w:rPr>
          <w:rStyle w:val="Odwoanieprzypisudolnego"/>
        </w:rPr>
        <w:footnoteRef/>
      </w:r>
      <w:r>
        <w:t xml:space="preserve"> W repozytorium znajdują się </w:t>
      </w:r>
      <w:r w:rsidR="006B319B">
        <w:t>wszystkie</w:t>
      </w:r>
      <w:r>
        <w:t xml:space="preserve"> implementacje projektowych algorytmów</w:t>
      </w:r>
      <w:r w:rsidR="006B319B">
        <w:t xml:space="preserve"> w ramach zajęć z AISD</w:t>
      </w:r>
      <w:r>
        <w:t>, które będą dostępne publicznie do 31.12.2023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7E685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24257433">
    <w:abstractNumId w:val="6"/>
  </w:num>
  <w:num w:numId="2" w16cid:durableId="1929844153">
    <w:abstractNumId w:val="3"/>
  </w:num>
  <w:num w:numId="3" w16cid:durableId="905838637">
    <w:abstractNumId w:val="5"/>
  </w:num>
  <w:num w:numId="4" w16cid:durableId="645470343">
    <w:abstractNumId w:val="8"/>
  </w:num>
  <w:num w:numId="5" w16cid:durableId="141502820">
    <w:abstractNumId w:val="2"/>
  </w:num>
  <w:num w:numId="6" w16cid:durableId="991905298">
    <w:abstractNumId w:val="7"/>
  </w:num>
  <w:num w:numId="7" w16cid:durableId="374428078">
    <w:abstractNumId w:val="4"/>
  </w:num>
  <w:num w:numId="8" w16cid:durableId="791435801">
    <w:abstractNumId w:val="0"/>
  </w:num>
  <w:num w:numId="9" w16cid:durableId="4853205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B48BC"/>
    <w:rsid w:val="000B6FC1"/>
    <w:rsid w:val="0018284C"/>
    <w:rsid w:val="0019043F"/>
    <w:rsid w:val="00190C61"/>
    <w:rsid w:val="0025225E"/>
    <w:rsid w:val="00270274"/>
    <w:rsid w:val="002C047A"/>
    <w:rsid w:val="00333424"/>
    <w:rsid w:val="003761DE"/>
    <w:rsid w:val="0038613B"/>
    <w:rsid w:val="003A5BAB"/>
    <w:rsid w:val="003E3861"/>
    <w:rsid w:val="003E72AC"/>
    <w:rsid w:val="00450D5F"/>
    <w:rsid w:val="004E5496"/>
    <w:rsid w:val="00566BD2"/>
    <w:rsid w:val="0058372E"/>
    <w:rsid w:val="005C7689"/>
    <w:rsid w:val="005D37CF"/>
    <w:rsid w:val="005E7993"/>
    <w:rsid w:val="006B319B"/>
    <w:rsid w:val="006E7BA5"/>
    <w:rsid w:val="007249EF"/>
    <w:rsid w:val="00751397"/>
    <w:rsid w:val="007D452A"/>
    <w:rsid w:val="008013D2"/>
    <w:rsid w:val="00821579"/>
    <w:rsid w:val="00963087"/>
    <w:rsid w:val="009C0AC8"/>
    <w:rsid w:val="009F5ABD"/>
    <w:rsid w:val="00A3040D"/>
    <w:rsid w:val="00A757F5"/>
    <w:rsid w:val="00AE454D"/>
    <w:rsid w:val="00B11E23"/>
    <w:rsid w:val="00B13204"/>
    <w:rsid w:val="00C416C0"/>
    <w:rsid w:val="00C67B79"/>
    <w:rsid w:val="00CB4506"/>
    <w:rsid w:val="00CC3C5A"/>
    <w:rsid w:val="00D3720E"/>
    <w:rsid w:val="00DA3B0C"/>
    <w:rsid w:val="00EC0B9F"/>
    <w:rsid w:val="00F47257"/>
    <w:rsid w:val="00FB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C7689"/>
    <w:pPr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E7993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8013D2"/>
    <w:pPr>
      <w:spacing w:after="200" w:line="240" w:lineRule="auto"/>
      <w:jc w:val="center"/>
    </w:pPr>
    <w:rPr>
      <w:i/>
      <w:iCs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E5496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4E5496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4E5496"/>
    <w:rPr>
      <w:rFonts w:ascii="Times New Roman" w:hAnsi="Times New Roman"/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4E549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git.pl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1A26DF" w:rsidP="001A26DF">
          <w:pPr>
            <w:pStyle w:val="E623966654F64FC79F43D25B1192748D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1A26DF"/>
    <w:rsid w:val="00264409"/>
    <w:rsid w:val="006C1897"/>
    <w:rsid w:val="0073324F"/>
    <w:rsid w:val="00911D8D"/>
    <w:rsid w:val="009C6AB0"/>
    <w:rsid w:val="009F1CEB"/>
    <w:rsid w:val="00CF64C4"/>
    <w:rsid w:val="00DA017A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1A26DF"/>
    <w:rPr>
      <w:color w:val="808080"/>
    </w:rPr>
  </w:style>
  <w:style w:type="paragraph" w:customStyle="1" w:styleId="E623966654F64FC79F43D25B1192748D">
    <w:name w:val="E623966654F64FC79F43D25B1192748D"/>
    <w:rsid w:val="001A26DF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4</Pages>
  <Words>164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Ewa Żesławska</cp:lastModifiedBy>
  <cp:revision>33</cp:revision>
  <dcterms:created xsi:type="dcterms:W3CDTF">2021-10-18T06:43:00Z</dcterms:created>
  <dcterms:modified xsi:type="dcterms:W3CDTF">2023-03-07T09:45:00Z</dcterms:modified>
</cp:coreProperties>
</file>